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a1d4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3788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f8d5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